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inc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ทดสอบ           Test Test                                Test                                                                     Test 1 2 3   ฮัลโหล   ฮัลโหลทดสอบ                             ฮัลโหลทดสอบ      123                              ฮัลโหลทดสอบ  สวัสดีวันนี้เราจะมาทดสอบ การแชทเด้งนะครับ  ว่าระหว่างการแผ่นดินกับแม่แผ่นดินต่างกันยังไง      โอเคประมาณนี้           สอบซ้ำ   ทดสอบ 123                   ทดสอบ 123           OK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3</dc:title>
  <dc:creator/>
  <cp:keywords/>
  <dcterms:created xsi:type="dcterms:W3CDTF">2024-09-18T11:42:05Z</dcterms:created>
  <dcterms:modified xsi:type="dcterms:W3CDTF">2024-09-18T11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กันยายน 2567 เวลา 16.23 น.</vt:lpwstr>
  </property>
  <property fmtid="{D5CDD505-2E9C-101B-9397-08002B2CF9AE}" pid="3" name="subtitle">
    <vt:lpwstr>inc2</vt:lpwstr>
  </property>
</Properties>
</file>